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847E7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847E7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9220826" w:rsidR="007D1ABA" w:rsidRPr="00CF3165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563C1"/>
          <w:u w:val="single"/>
          <w:lang w:val="en-CA" w:eastAsia="en-CA"/>
        </w:rPr>
      </w:pPr>
      <w:r w:rsidRPr="00CF3165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7247A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|| 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CF3165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CF3165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F3165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 w:rsidRPr="00CF3165">
          <w:rPr>
            <w:rStyle w:val="Hyperlink"/>
            <w:rFonts w:ascii="Times New Roman" w:hAnsi="Times New Roman" w:cs="Times New Roman"/>
          </w:rPr>
          <w:t>https://www.linkedin.com/in/allen-lu-219115195/</w:t>
        </w:r>
      </w:hyperlink>
    </w:p>
    <w:p w14:paraId="766D11AF" w14:textId="25123245" w:rsidR="008F42D0" w:rsidRPr="001E352E" w:rsidRDefault="004F7D5E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ployment and maintenance of elegant Android Studio mobile applications</w:t>
      </w:r>
      <w:r w:rsidR="007D1ABA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developing operating system components such as Linux Shells and Simulated File Systems.</w:t>
      </w:r>
      <w:r w:rsidR="00393EC5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2B2D6D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393EC5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0DA51F8D" w14:textId="2A333866" w:rsidR="008A394F" w:rsidRPr="001E352E" w:rsidRDefault="00847E7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:rsidRPr="00CF3165" w14:paraId="5ECADA38" w14:textId="77777777" w:rsidTr="008D5676">
        <w:tc>
          <w:tcPr>
            <w:tcW w:w="3116" w:type="dxa"/>
          </w:tcPr>
          <w:p w14:paraId="36935BC9" w14:textId="1C94EBF1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:rsidRPr="00CF3165" w14:paraId="66CD57BF" w14:textId="77777777" w:rsidTr="008D5676">
        <w:tc>
          <w:tcPr>
            <w:tcW w:w="3116" w:type="dxa"/>
          </w:tcPr>
          <w:p w14:paraId="27227D26" w14:textId="5721BF5B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:rsidRPr="00CF3165" w14:paraId="15BE4C92" w14:textId="77777777" w:rsidTr="008D5676">
        <w:tc>
          <w:tcPr>
            <w:tcW w:w="3116" w:type="dxa"/>
          </w:tcPr>
          <w:p w14:paraId="6EAC18A5" w14:textId="50FADDCE" w:rsidR="008D5676" w:rsidRPr="00CF3165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CF3165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</w:t>
            </w:r>
          </w:p>
        </w:tc>
        <w:tc>
          <w:tcPr>
            <w:tcW w:w="3117" w:type="dxa"/>
          </w:tcPr>
          <w:p w14:paraId="5B3A5F1C" w14:textId="77777777" w:rsidR="008D5676" w:rsidRPr="00CF3165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CF3165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1E352E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1E352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Education</w:t>
      </w:r>
    </w:p>
    <w:p w14:paraId="1DAB29BE" w14:textId="5AFBD914" w:rsidR="007D1ABA" w:rsidRPr="00CF3165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CF3165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4C4021ED" w:rsidR="007D1ABA" w:rsidRPr="001E352E" w:rsidRDefault="007D1ABA" w:rsidP="007D1ABA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1E352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Projects</w:t>
      </w:r>
    </w:p>
    <w:p w14:paraId="48147084" w14:textId="2250364A" w:rsidR="00CF1FD9" w:rsidRPr="00CC650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</w:pP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W</w:t>
      </w:r>
      <w:r w:rsidR="006A6741"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eightlifting Android Studio</w:t>
      </w: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 xml:space="preserve"> Project</w:t>
      </w:r>
      <w:r w:rsidR="00CF1FD9"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 xml:space="preserve"> (April 2019 – Present)</w:t>
      </w:r>
    </w:p>
    <w:p w14:paraId="446524F6" w14:textId="74440C07" w:rsidR="006A6741" w:rsidRPr="00CF3165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 – Android Mobile App</w:t>
      </w:r>
    </w:p>
    <w:p w14:paraId="496BB213" w14:textId="7D39E917" w:rsidR="00CF1FD9" w:rsidRPr="00CF3165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 w:rsidRPr="00CF3165">
          <w:rPr>
            <w:rStyle w:val="Hyperlink"/>
            <w:rFonts w:ascii="Times New Roman" w:hAnsi="Times New Roman" w:cs="Times New Roman"/>
          </w:rPr>
          <w:t>https://github.com/ApluUalberta/Gravity</w:t>
        </w:r>
      </w:hyperlink>
    </w:p>
    <w:p w14:paraId="31B0135D" w14:textId="3182F4BA" w:rsidR="0008772C" w:rsidRPr="00CF3165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Pr="00CF3165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3510F28C" w:rsidR="0008772C" w:rsidRPr="00CF3165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Creates a game-like achievement system that compares </w:t>
      </w:r>
      <w:r w:rsidR="00CF3165">
        <w:rPr>
          <w:rFonts w:ascii="Times New Roman" w:eastAsia="Times New Roman" w:hAnsi="Times New Roman" w:cs="Times New Roman"/>
          <w:color w:val="000000"/>
          <w:lang w:val="en-CA" w:eastAsia="en-CA"/>
        </w:rPr>
        <w:t>the user’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rogress to real Powerlifting Federations</w:t>
      </w:r>
      <w:r w:rsid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tatistics</w:t>
      </w:r>
    </w:p>
    <w:p w14:paraId="2A785176" w14:textId="09D93C2E" w:rsidR="00A379D8" w:rsidRPr="00CF3165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that can be found under the user’s profile</w:t>
      </w:r>
    </w:p>
    <w:p w14:paraId="1A86A504" w14:textId="543BB666" w:rsidR="00A379D8" w:rsidRPr="00DD42E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ntegrated 1-rep-max calculator that auto-updates the user’s achievements and progress</w:t>
      </w:r>
    </w:p>
    <w:p w14:paraId="0969AC00" w14:textId="2C303877" w:rsidR="006A6741" w:rsidRPr="00CC6509" w:rsidRDefault="006A6741" w:rsidP="00CC6509">
      <w:p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</w:pP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718E5A6E" w14:textId="1197A670" w:rsidR="006A6741" w:rsidRPr="00CF3165" w:rsidRDefault="006A6741" w:rsidP="006A674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6A9A858A" w14:textId="71DCB0C9" w:rsidR="006A6741" w:rsidRPr="00CF3165" w:rsidRDefault="006A6741" w:rsidP="006A6741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3A76FBF7" w14:textId="62848A16" w:rsidR="006A6741" w:rsidRPr="00CF3165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</w:t>
      </w:r>
      <w:r w:rsidR="004B4C0C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4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B4C0C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omplex database q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ueries</w:t>
      </w:r>
      <w:r w:rsidR="004B4C0C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n a given Database</w:t>
      </w:r>
    </w:p>
    <w:p w14:paraId="45802F38" w14:textId="61A0480A" w:rsidR="006A6741" w:rsidRPr="00CF3165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CF89986" w14:textId="4A252E5E" w:rsidR="006A6741" w:rsidRPr="00CF3165" w:rsidRDefault="0099169B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0F709D26" w14:textId="682B9E44" w:rsidR="0099169B" w:rsidRPr="00CF3165" w:rsidRDefault="0099169B" w:rsidP="0099169B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561B56DD" w14:textId="07912375" w:rsidR="00A379D8" w:rsidRPr="00DD42E8" w:rsidRDefault="0099169B" w:rsidP="00A379D8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ach Requir</w:t>
      </w:r>
      <w:r w:rsidR="00A379D8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 Additional input, such as year</w:t>
      </w:r>
    </w:p>
    <w:p w14:paraId="3121671F" w14:textId="63D0C664" w:rsidR="00A379D8" w:rsidRPr="00CC6509" w:rsidRDefault="00A379D8" w:rsidP="00CC6509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</w:pP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L</w:t>
      </w:r>
      <w:r w:rsidR="00C336EA"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PT-Johnson Scheduling</w:t>
      </w: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 xml:space="preserve"> Program (September 2019 – December 2019)</w:t>
      </w:r>
    </w:p>
    <w:p w14:paraId="0E78F0AB" w14:textId="50B57788" w:rsidR="00A379D8" w:rsidRPr="00CF3165" w:rsidRDefault="00A379D8" w:rsidP="00A379D8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File Instance Generator and Average Plotter</w:t>
      </w:r>
    </w:p>
    <w:p w14:paraId="5B9EE471" w14:textId="66DC2092" w:rsidR="00A379D8" w:rsidRPr="00CF3165" w:rsidRDefault="00A379D8" w:rsidP="00A379D8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10" w:history="1">
        <w:r w:rsidRPr="00CF3165">
          <w:rPr>
            <w:rStyle w:val="Hyperlink"/>
            <w:rFonts w:ascii="Times New Roman" w:hAnsi="Times New Roman" w:cs="Times New Roman"/>
          </w:rPr>
          <w:t>https://github.com/ApluUalberta/LPT-Johnson-Scheduler</w:t>
        </w:r>
      </w:hyperlink>
    </w:p>
    <w:p w14:paraId="26F91423" w14:textId="461F349E" w:rsidR="00A379D8" w:rsidRPr="00CF3165" w:rsidRDefault="004C7DFC" w:rsidP="004C7DF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Takes in file</w:t>
      </w:r>
      <w:r w:rsidR="006630CB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-</w:t>
      </w: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rgument) or generates 400,000 </w:t>
      </w:r>
      <w:r w:rsidR="008A394F">
        <w:rPr>
          <w:rFonts w:ascii="Times New Roman" w:eastAsia="Times New Roman" w:hAnsi="Times New Roman" w:cs="Times New Roman"/>
          <w:color w:val="000000"/>
          <w:lang w:val="en-CA" w:eastAsia="en-CA"/>
        </w:rPr>
        <w:t>random file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stances (-r argument) with </w:t>
      </w:r>
      <w:r w:rsidR="002B2D6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he </w:t>
      </w:r>
      <w:r w:rsidR="007B10AD">
        <w:rPr>
          <w:rFonts w:ascii="Times New Roman" w:eastAsia="Times New Roman" w:hAnsi="Times New Roman" w:cs="Times New Roman"/>
          <w:color w:val="000000"/>
          <w:lang w:val="en-CA" w:eastAsia="en-CA"/>
        </w:rPr>
        <w:t>specified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format</w:t>
      </w:r>
    </w:p>
    <w:p w14:paraId="1FA7CD24" w14:textId="0DB5BD76" w:rsidR="004C7DFC" w:rsidRPr="00CF3165" w:rsidRDefault="00DD28E5" w:rsidP="004C7DF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hedules </w:t>
      </w:r>
      <w:r w:rsidR="002B2D6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 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pecified number of </w:t>
      </w:r>
      <w:r w:rsidR="002B2D6D">
        <w:rPr>
          <w:rFonts w:ascii="Times New Roman" w:eastAsia="Times New Roman" w:hAnsi="Times New Roman" w:cs="Times New Roman"/>
          <w:color w:val="000000"/>
          <w:lang w:val="en-CA" w:eastAsia="en-CA"/>
        </w:rPr>
        <w:t>job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 specified siz</w:t>
      </w:r>
      <w:bookmarkStart w:id="0" w:name="_GoBack"/>
      <w:bookmarkEnd w:id="0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 and number of machines using LPT and Johnson Algorithms to read the instance files</w:t>
      </w:r>
    </w:p>
    <w:p w14:paraId="647D8B3B" w14:textId="488879A0" w:rsidR="00DD28E5" w:rsidRPr="00CF3165" w:rsidRDefault="00DD28E5" w:rsidP="00DD28E5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kes the </w:t>
      </w:r>
      <w:r w:rsidR="00E4295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verage ratios of processing time 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of specified file groups</w:t>
      </w:r>
      <w:r w:rsidR="00C4102C"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for the given algorithm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r w:rsidR="00E4295C">
        <w:rPr>
          <w:rFonts w:ascii="Times New Roman" w:eastAsia="Times New Roman" w:hAnsi="Times New Roman" w:cs="Times New Roman"/>
          <w:color w:val="000000"/>
          <w:lang w:val="en-CA" w:eastAsia="en-CA"/>
        </w:rPr>
        <w:t>plot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hem on 2d, and 3d graphs using GNU Plot</w:t>
      </w:r>
    </w:p>
    <w:p w14:paraId="06E89AFF" w14:textId="797BE481" w:rsidR="003F27EE" w:rsidRPr="00847E7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847E7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Hobbies</w:t>
      </w:r>
    </w:p>
    <w:p w14:paraId="4196B398" w14:textId="37C8E6FA" w:rsidR="00893D16" w:rsidRPr="00CC6509" w:rsidRDefault="00041BAF" w:rsidP="00CC6509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893D16" w:rsidRPr="00CC6509" w:rsidSect="001E35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5"/>
  </w:num>
  <w:num w:numId="5">
    <w:abstractNumId w:val="11"/>
  </w:num>
  <w:num w:numId="6">
    <w:abstractNumId w:val="3"/>
  </w:num>
  <w:num w:numId="7">
    <w:abstractNumId w:val="7"/>
  </w:num>
  <w:num w:numId="8">
    <w:abstractNumId w:val="8"/>
  </w:num>
  <w:num w:numId="9">
    <w:abstractNumId w:val="4"/>
  </w:num>
  <w:num w:numId="10">
    <w:abstractNumId w:val="1"/>
  </w:num>
  <w:num w:numId="11">
    <w:abstractNumId w:val="10"/>
  </w:num>
  <w:num w:numId="12">
    <w:abstractNumId w:val="6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sDA1MrM0srQ0NzFV0lEKTi0uzszPAykwrAUABbLrNCwAAAA="/>
  </w:docVars>
  <w:rsids>
    <w:rsidRoot w:val="00740F48"/>
    <w:rsid w:val="00041BAF"/>
    <w:rsid w:val="00083652"/>
    <w:rsid w:val="0008772C"/>
    <w:rsid w:val="001D5218"/>
    <w:rsid w:val="001E352E"/>
    <w:rsid w:val="002067B1"/>
    <w:rsid w:val="00281357"/>
    <w:rsid w:val="002B2D6D"/>
    <w:rsid w:val="00393EC5"/>
    <w:rsid w:val="003F27EE"/>
    <w:rsid w:val="00470A0F"/>
    <w:rsid w:val="004A3313"/>
    <w:rsid w:val="004B4C0C"/>
    <w:rsid w:val="004C7DFC"/>
    <w:rsid w:val="004F7D5E"/>
    <w:rsid w:val="005273DF"/>
    <w:rsid w:val="00552046"/>
    <w:rsid w:val="005551A6"/>
    <w:rsid w:val="005614AE"/>
    <w:rsid w:val="005B47A8"/>
    <w:rsid w:val="0060034C"/>
    <w:rsid w:val="006375DD"/>
    <w:rsid w:val="006630CB"/>
    <w:rsid w:val="006A6741"/>
    <w:rsid w:val="007247AA"/>
    <w:rsid w:val="00740F48"/>
    <w:rsid w:val="007B10AD"/>
    <w:rsid w:val="007D1ABA"/>
    <w:rsid w:val="007F49BD"/>
    <w:rsid w:val="008479B9"/>
    <w:rsid w:val="00847E71"/>
    <w:rsid w:val="00893D16"/>
    <w:rsid w:val="008A394F"/>
    <w:rsid w:val="008D5676"/>
    <w:rsid w:val="008F0131"/>
    <w:rsid w:val="008F42D0"/>
    <w:rsid w:val="0093479C"/>
    <w:rsid w:val="00935B9D"/>
    <w:rsid w:val="0099169B"/>
    <w:rsid w:val="009C19E8"/>
    <w:rsid w:val="009E218E"/>
    <w:rsid w:val="00A379D8"/>
    <w:rsid w:val="00AF26F0"/>
    <w:rsid w:val="00B660ED"/>
    <w:rsid w:val="00B9765B"/>
    <w:rsid w:val="00C336EA"/>
    <w:rsid w:val="00C4102C"/>
    <w:rsid w:val="00C6697C"/>
    <w:rsid w:val="00C94FBD"/>
    <w:rsid w:val="00CC6509"/>
    <w:rsid w:val="00CF1FD9"/>
    <w:rsid w:val="00CF3165"/>
    <w:rsid w:val="00D9287C"/>
    <w:rsid w:val="00DC1602"/>
    <w:rsid w:val="00DD28E5"/>
    <w:rsid w:val="00DD42E8"/>
    <w:rsid w:val="00DF7139"/>
    <w:rsid w:val="00E028DE"/>
    <w:rsid w:val="00E33FB6"/>
    <w:rsid w:val="00E4295C"/>
    <w:rsid w:val="00E63390"/>
    <w:rsid w:val="00F27963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pluUalberta/Gravity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LPT-Johnson-Schedul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325F0-8800-4C3F-A6AE-19367ED7F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53</cp:revision>
  <dcterms:created xsi:type="dcterms:W3CDTF">2019-10-14T22:49:00Z</dcterms:created>
  <dcterms:modified xsi:type="dcterms:W3CDTF">2020-01-12T07:42:00Z</dcterms:modified>
</cp:coreProperties>
</file>